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AF1BBE" w14:textId="1483B546" w:rsidR="0005398F" w:rsidRDefault="00D96F08" w:rsidP="00926ABC">
      <w:pPr>
        <w:pStyle w:val="Heading1"/>
        <w:jc w:val="center"/>
      </w:pPr>
      <w:r>
        <w:t xml:space="preserve">Лабораторная работа № </w:t>
      </w:r>
      <w:r>
        <w:t>1.2</w:t>
      </w:r>
      <w:r>
        <w:t xml:space="preserve">. </w:t>
      </w:r>
      <w:r w:rsidR="00926ABC" w:rsidRPr="00926ABC">
        <w:t>Метод Гаусса оптимального исключения</w:t>
      </w:r>
    </w:p>
    <w:p w14:paraId="0BDABEDD" w14:textId="73C66ABE" w:rsidR="00926ABC" w:rsidRDefault="00926ABC">
      <w:r>
        <w:t>Написать программу для решения СЛАУ м</w:t>
      </w:r>
      <w:r w:rsidRPr="00F15E44">
        <w:t>етод</w:t>
      </w:r>
      <w:r>
        <w:t>ом</w:t>
      </w:r>
      <w:r w:rsidRPr="00F15E44">
        <w:t xml:space="preserve"> Гаусса </w:t>
      </w:r>
      <w:r>
        <w:t>оптимального</w:t>
      </w:r>
      <w:r w:rsidRPr="00F15E44">
        <w:t xml:space="preserve"> исключени</w:t>
      </w:r>
      <w:r>
        <w:t>я.</w:t>
      </w:r>
    </w:p>
    <w:p w14:paraId="505CFD0D" w14:textId="77777777" w:rsidR="00926ABC" w:rsidRPr="00926ABC" w:rsidRDefault="00926ABC" w:rsidP="00926ABC">
      <w:pPr>
        <w:pStyle w:val="Heading2"/>
        <w:jc w:val="center"/>
        <w:rPr>
          <w:lang w:val="en-US"/>
        </w:rPr>
      </w:pPr>
      <w:r>
        <w:t>Код</w:t>
      </w:r>
      <w:r w:rsidRPr="00926ABC">
        <w:rPr>
          <w:lang w:val="en-US"/>
        </w:rPr>
        <w:t xml:space="preserve"> </w:t>
      </w:r>
      <w:r>
        <w:t>программы</w:t>
      </w:r>
    </w:p>
    <w:p w14:paraId="03FC3DEE" w14:textId="6377620E" w:rsidR="000B3BAD" w:rsidRDefault="000B3BAD" w:rsidP="000B3BA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</w:pP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matrix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[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23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2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6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8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3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,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[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5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7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9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,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31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const </w:t>
      </w:r>
      <w:r w:rsidRPr="000B3BA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 xml:space="preserve">gauss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= (a) =&gt;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n 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.</w:t>
      </w:r>
      <w:r w:rsidRPr="000B3BAD">
        <w:rPr>
          <w:rFonts w:ascii="JetBrains Mono" w:eastAsia="Times New Roman" w:hAnsi="JetBrains Mono" w:cs="Courier New"/>
          <w:color w:val="9876AA"/>
          <w:sz w:val="20"/>
          <w:szCs w:val="20"/>
          <w:lang w:val="en-US" w:eastAsia="ru-RU"/>
        </w:rPr>
        <w:t>length</w:t>
      </w:r>
      <w:proofErr w:type="spellEnd"/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lt; n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k 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+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k &lt; n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k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a[k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/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j &lt; n +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++j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    a[k][j] -=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ak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* a[i][j]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cons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x =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new 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Array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n)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= n -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 &gt;=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0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--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x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n] /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for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let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n -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&gt; 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;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c = c - </w:t>
      </w:r>
      <w:r w:rsidRPr="000B3BAD">
        <w:rPr>
          <w:rFonts w:ascii="JetBrains Mono" w:eastAsia="Times New Roman" w:hAnsi="JetBrains Mono" w:cs="Courier New"/>
          <w:color w:val="6897BB"/>
          <w:sz w:val="20"/>
          <w:szCs w:val="20"/>
          <w:lang w:val="en-US" w:eastAsia="ru-RU"/>
        </w:rPr>
        <w:t>1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 {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        x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= x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 -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c]*x[c] / a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[</w:t>
      </w:r>
      <w:proofErr w:type="spellStart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i</w:t>
      </w:r>
      <w:proofErr w:type="spellEnd"/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]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       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}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br/>
        <w:t xml:space="preserve">    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 xml:space="preserve">return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x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  <w:t xml:space="preserve">const 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 xml:space="preserve">sol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 xml:space="preserve">= </w:t>
      </w:r>
      <w:r w:rsidRPr="000B3BA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gauss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matrix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br/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console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.</w:t>
      </w:r>
      <w:r w:rsidRPr="000B3BAD">
        <w:rPr>
          <w:rFonts w:ascii="JetBrains Mono" w:eastAsia="Times New Roman" w:hAnsi="JetBrains Mono" w:cs="Courier New"/>
          <w:color w:val="FFC66D"/>
          <w:sz w:val="20"/>
          <w:szCs w:val="20"/>
          <w:lang w:val="en-US" w:eastAsia="ru-RU"/>
        </w:rPr>
        <w:t>log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(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eastAsia="ru-RU"/>
        </w:rPr>
        <w:t>Результат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 xml:space="preserve">: 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${</w:t>
      </w:r>
      <w:r w:rsidRPr="000B3BAD">
        <w:rPr>
          <w:rFonts w:ascii="JetBrains Mono" w:eastAsia="Times New Roman" w:hAnsi="JetBrains Mono" w:cs="Courier New"/>
          <w:b/>
          <w:bCs/>
          <w:i/>
          <w:iCs/>
          <w:color w:val="9876AA"/>
          <w:sz w:val="20"/>
          <w:szCs w:val="20"/>
          <w:lang w:val="en-US" w:eastAsia="ru-RU"/>
        </w:rPr>
        <w:t>sol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}</w:t>
      </w:r>
      <w:r w:rsidRPr="000B3BAD">
        <w:rPr>
          <w:rFonts w:ascii="JetBrains Mono" w:eastAsia="Times New Roman" w:hAnsi="JetBrains Mono" w:cs="Courier New"/>
          <w:color w:val="6A8759"/>
          <w:sz w:val="20"/>
          <w:szCs w:val="20"/>
          <w:lang w:val="en-US" w:eastAsia="ru-RU"/>
        </w:rPr>
        <w:t>`</w:t>
      </w:r>
      <w:r w:rsidRPr="000B3BAD"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  <w:t>)</w:t>
      </w:r>
      <w:r w:rsidRPr="000B3BAD">
        <w:rPr>
          <w:rFonts w:ascii="JetBrains Mono" w:eastAsia="Times New Roman" w:hAnsi="JetBrains Mono" w:cs="Courier New"/>
          <w:color w:val="CC7832"/>
          <w:sz w:val="20"/>
          <w:szCs w:val="20"/>
          <w:lang w:val="en-US" w:eastAsia="ru-RU"/>
        </w:rPr>
        <w:t>;</w:t>
      </w:r>
    </w:p>
    <w:p w14:paraId="7EE9E2A2" w14:textId="77777777" w:rsidR="000B3BAD" w:rsidRPr="000B3BAD" w:rsidRDefault="000B3BAD" w:rsidP="000B3BA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JetBrains Mono" w:eastAsia="Times New Roman" w:hAnsi="JetBrains Mono" w:cs="Courier New"/>
          <w:color w:val="A9B7C6"/>
          <w:sz w:val="20"/>
          <w:szCs w:val="20"/>
          <w:lang w:val="en-US" w:eastAsia="ru-RU"/>
        </w:rPr>
      </w:pPr>
    </w:p>
    <w:p w14:paraId="26ED0EEF" w14:textId="77777777" w:rsidR="00926ABC" w:rsidRDefault="00926ABC" w:rsidP="00926ABC">
      <w:pPr>
        <w:pStyle w:val="Heading2"/>
        <w:jc w:val="center"/>
      </w:pPr>
      <w:r>
        <w:t>Результат</w:t>
      </w:r>
    </w:p>
    <w:p w14:paraId="24717F64" w14:textId="6149438B" w:rsidR="00926ABC" w:rsidRDefault="000B3BAD" w:rsidP="00FB0367">
      <w:r w:rsidRPr="000B3BAD">
        <w:rPr>
          <w:noProof/>
        </w:rPr>
        <w:drawing>
          <wp:inline distT="0" distB="0" distL="0" distR="0" wp14:anchorId="5B09D74C" wp14:editId="4446B8DF">
            <wp:extent cx="5940425" cy="396240"/>
            <wp:effectExtent l="0" t="0" r="317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BDA61" w14:textId="77777777" w:rsidR="00C412ED" w:rsidRPr="00C412ED" w:rsidRDefault="00C412ED" w:rsidP="00C412ED"/>
    <w:sectPr w:rsidR="00C412ED" w:rsidRPr="00C412E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MrQwMTcwNAGShko6SsGpxcWZ+XkgBca1AG45hDMsAAAA"/>
  </w:docVars>
  <w:rsids>
    <w:rsidRoot w:val="00C7619A"/>
    <w:rsid w:val="0005398F"/>
    <w:rsid w:val="000B3BAD"/>
    <w:rsid w:val="004B1A94"/>
    <w:rsid w:val="00926ABC"/>
    <w:rsid w:val="00C412ED"/>
    <w:rsid w:val="00C7619A"/>
    <w:rsid w:val="00D96F08"/>
    <w:rsid w:val="00FB0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0AA888"/>
  <w15:chartTrackingRefBased/>
  <w15:docId w15:val="{7FC63DD8-6219-409C-A995-2DB8CE8B7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6A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A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26AB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26A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3B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3BAD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27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7</Words>
  <Characters>726</Characters>
  <Application>Microsoft Office Word</Application>
  <DocSecurity>0</DocSecurity>
  <Lines>6</Lines>
  <Paragraphs>1</Paragraphs>
  <ScaleCrop>false</ScaleCrop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20-05-25T23:10:00Z</dcterms:created>
  <dcterms:modified xsi:type="dcterms:W3CDTF">2020-10-10T19:23:00Z</dcterms:modified>
</cp:coreProperties>
</file>